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720" w:rsidRPr="00D17AB6" w:rsidRDefault="00787720">
      <w:pPr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 xml:space="preserve">WHITE SULPHUR SPRINGS AND MEAGHER COUNTY MONTANA CONSOLIDATED PLANNING BOARD </w:t>
      </w:r>
    </w:p>
    <w:p w:rsidR="00787720" w:rsidRPr="00D17AB6" w:rsidRDefault="00787720">
      <w:pPr>
        <w:rPr>
          <w:rFonts w:ascii="Times New Roman" w:hAnsi="Times New Roman" w:cs="Times New Roman"/>
        </w:rPr>
      </w:pPr>
    </w:p>
    <w:p w:rsidR="008E0E48" w:rsidRPr="00D17AB6" w:rsidRDefault="008C64D9">
      <w:pPr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 xml:space="preserve">Agenda </w:t>
      </w:r>
    </w:p>
    <w:p w:rsidR="008C64D9" w:rsidRPr="00D17AB6" w:rsidRDefault="000D2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vember </w:t>
      </w:r>
      <w:r w:rsidR="00476770">
        <w:rPr>
          <w:rFonts w:ascii="Times New Roman" w:hAnsi="Times New Roman" w:cs="Times New Roman"/>
        </w:rPr>
        <w:t>1</w:t>
      </w:r>
      <w:r w:rsidR="00F07B35">
        <w:rPr>
          <w:rFonts w:ascii="Times New Roman" w:hAnsi="Times New Roman" w:cs="Times New Roman"/>
        </w:rPr>
        <w:t>9</w:t>
      </w:r>
      <w:r w:rsidRPr="000D29D7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2020</w:t>
      </w:r>
    </w:p>
    <w:p w:rsidR="00330F6A" w:rsidRPr="00D17AB6" w:rsidRDefault="000D2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8E0E48" w:rsidRPr="00D17AB6">
        <w:rPr>
          <w:rFonts w:ascii="Times New Roman" w:hAnsi="Times New Roman" w:cs="Times New Roman"/>
        </w:rPr>
        <w:t>:00</w:t>
      </w:r>
      <w:r w:rsidR="00330F6A" w:rsidRPr="00D17AB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</w:t>
      </w:r>
      <w:r w:rsidR="00330F6A" w:rsidRPr="00D17AB6">
        <w:rPr>
          <w:rFonts w:ascii="Times New Roman" w:hAnsi="Times New Roman" w:cs="Times New Roman"/>
        </w:rPr>
        <w:t>m</w:t>
      </w:r>
    </w:p>
    <w:p w:rsidR="00492EE3" w:rsidRPr="00D17AB6" w:rsidRDefault="00492EE3">
      <w:pPr>
        <w:rPr>
          <w:rFonts w:ascii="Times New Roman" w:hAnsi="Times New Roman" w:cs="Times New Roman"/>
        </w:rPr>
      </w:pPr>
    </w:p>
    <w:p w:rsidR="00AF6D7A" w:rsidRPr="00D17AB6" w:rsidRDefault="00787720" w:rsidP="008E0E48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Call to Order –</w:t>
      </w:r>
      <w:r w:rsidR="008E0E48" w:rsidRPr="00D17AB6">
        <w:rPr>
          <w:rFonts w:ascii="Times New Roman" w:hAnsi="Times New Roman" w:cs="Times New Roman"/>
        </w:rPr>
        <w:t>Roll Call.</w:t>
      </w:r>
    </w:p>
    <w:p w:rsidR="008E0E48" w:rsidRPr="00D17AB6" w:rsidRDefault="00787720" w:rsidP="008E0E48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Does any Member</w:t>
      </w:r>
      <w:r w:rsidR="008E0E48" w:rsidRPr="00D17AB6">
        <w:rPr>
          <w:rFonts w:ascii="Times New Roman" w:hAnsi="Times New Roman" w:cs="Times New Roman"/>
        </w:rPr>
        <w:t xml:space="preserve"> have a conflict of interest on the Agenda?</w:t>
      </w:r>
    </w:p>
    <w:p w:rsidR="00787720" w:rsidRPr="00D17AB6" w:rsidRDefault="00787720" w:rsidP="008E0E48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Approval of Minutes</w:t>
      </w:r>
    </w:p>
    <w:p w:rsidR="00787720" w:rsidRPr="00D17AB6" w:rsidRDefault="00787720" w:rsidP="00787720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General Public Comments</w:t>
      </w:r>
    </w:p>
    <w:p w:rsidR="008E0E48" w:rsidRDefault="00787720" w:rsidP="008E0E48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REGULAR</w:t>
      </w:r>
      <w:r w:rsidR="008E0E48" w:rsidRPr="00D17AB6">
        <w:rPr>
          <w:rFonts w:ascii="Times New Roman" w:hAnsi="Times New Roman" w:cs="Times New Roman"/>
        </w:rPr>
        <w:t xml:space="preserve"> BUSINESS:</w:t>
      </w:r>
    </w:p>
    <w:p w:rsidR="004C2B14" w:rsidRDefault="004C2B14" w:rsidP="004C2B14">
      <w:pPr>
        <w:pStyle w:val="ListParagraph"/>
        <w:numPr>
          <w:ilvl w:val="1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olidated Growth Policy Workshop</w:t>
      </w:r>
    </w:p>
    <w:p w:rsidR="00A94EDE" w:rsidRDefault="00476770" w:rsidP="00A94EDE">
      <w:pPr>
        <w:pStyle w:val="ListParagraph"/>
        <w:numPr>
          <w:ilvl w:val="2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itorial Comments</w:t>
      </w:r>
      <w:r w:rsidR="002B748D">
        <w:rPr>
          <w:rFonts w:ascii="Times New Roman" w:hAnsi="Times New Roman" w:cs="Times New Roman"/>
        </w:rPr>
        <w:t xml:space="preserve"> on the Growth Policy</w:t>
      </w:r>
      <w:bookmarkStart w:id="0" w:name="_GoBack"/>
      <w:bookmarkEnd w:id="0"/>
    </w:p>
    <w:p w:rsidR="00962B92" w:rsidRDefault="00962B92" w:rsidP="00A94EDE">
      <w:pPr>
        <w:pStyle w:val="ListParagraph"/>
        <w:numPr>
          <w:ilvl w:val="2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ization of the Postcard, Website, and Newspaper Article</w:t>
      </w:r>
    </w:p>
    <w:p w:rsidR="00234DEF" w:rsidRPr="00D17AB6" w:rsidRDefault="00234DEF" w:rsidP="00234DEF">
      <w:pPr>
        <w:pStyle w:val="ListParagraph"/>
        <w:numPr>
          <w:ilvl w:val="1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Business?</w:t>
      </w:r>
    </w:p>
    <w:p w:rsidR="00787720" w:rsidRPr="00D17AB6" w:rsidRDefault="00787720" w:rsidP="00787720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Reports from Members and Committees</w:t>
      </w:r>
    </w:p>
    <w:p w:rsidR="00787720" w:rsidRPr="00D17AB6" w:rsidRDefault="00787720" w:rsidP="00787720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Staff Reports</w:t>
      </w:r>
    </w:p>
    <w:p w:rsidR="00AF6D7A" w:rsidRPr="00D17AB6" w:rsidRDefault="00787720" w:rsidP="00D17AB6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</w:rPr>
      </w:pPr>
      <w:r w:rsidRPr="00D17AB6">
        <w:rPr>
          <w:rFonts w:ascii="Times New Roman" w:hAnsi="Times New Roman" w:cs="Times New Roman"/>
        </w:rPr>
        <w:t>Adjourn</w:t>
      </w:r>
    </w:p>
    <w:sectPr w:rsidR="00AF6D7A" w:rsidRPr="00D17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Oldst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64AD8"/>
    <w:multiLevelType w:val="hybridMultilevel"/>
    <w:tmpl w:val="CDA85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TAwMbUwNDQ0NTBR0lEKTi0uzszPAykwqgUAEv5NTSwAAAA="/>
  </w:docVars>
  <w:rsids>
    <w:rsidRoot w:val="00492EE3"/>
    <w:rsid w:val="00063017"/>
    <w:rsid w:val="000D29D7"/>
    <w:rsid w:val="000E4D6C"/>
    <w:rsid w:val="000F677D"/>
    <w:rsid w:val="00135010"/>
    <w:rsid w:val="00163CA7"/>
    <w:rsid w:val="00221C4C"/>
    <w:rsid w:val="00234DEF"/>
    <w:rsid w:val="00252D82"/>
    <w:rsid w:val="00262184"/>
    <w:rsid w:val="002A71B7"/>
    <w:rsid w:val="002B748D"/>
    <w:rsid w:val="00330F6A"/>
    <w:rsid w:val="0034600B"/>
    <w:rsid w:val="003D44B3"/>
    <w:rsid w:val="003E43D0"/>
    <w:rsid w:val="00405A6D"/>
    <w:rsid w:val="00476770"/>
    <w:rsid w:val="00492EE3"/>
    <w:rsid w:val="004C2B14"/>
    <w:rsid w:val="004C5210"/>
    <w:rsid w:val="00596CAB"/>
    <w:rsid w:val="005B1C39"/>
    <w:rsid w:val="005C639D"/>
    <w:rsid w:val="006D5E0C"/>
    <w:rsid w:val="00767A8A"/>
    <w:rsid w:val="00787720"/>
    <w:rsid w:val="008C47B9"/>
    <w:rsid w:val="008C64D9"/>
    <w:rsid w:val="008E0E48"/>
    <w:rsid w:val="00962B92"/>
    <w:rsid w:val="009A38B3"/>
    <w:rsid w:val="009D1492"/>
    <w:rsid w:val="00A4638C"/>
    <w:rsid w:val="00A94EDE"/>
    <w:rsid w:val="00AE504B"/>
    <w:rsid w:val="00AF6D7A"/>
    <w:rsid w:val="00B41840"/>
    <w:rsid w:val="00B70A16"/>
    <w:rsid w:val="00BD73C7"/>
    <w:rsid w:val="00C2296C"/>
    <w:rsid w:val="00D10349"/>
    <w:rsid w:val="00D17AB6"/>
    <w:rsid w:val="00D241E6"/>
    <w:rsid w:val="00D247A8"/>
    <w:rsid w:val="00DB7DCC"/>
    <w:rsid w:val="00E03EE3"/>
    <w:rsid w:val="00E41207"/>
    <w:rsid w:val="00E72DE6"/>
    <w:rsid w:val="00E73AB7"/>
    <w:rsid w:val="00E95461"/>
    <w:rsid w:val="00F07B35"/>
    <w:rsid w:val="00F94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1F262"/>
  <w15:chartTrackingRefBased/>
  <w15:docId w15:val="{2AF3CF11-7A98-43DC-ACF2-E0EF6FDF9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Oldst BT" w:eastAsiaTheme="minorHAnsi" w:hAnsi="CenturyOldst BT" w:cstheme="minorBidi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E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44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4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wtown hurwitz</dc:creator>
  <cp:keywords/>
  <dc:description/>
  <cp:lastModifiedBy>Rebekah Luchterhand</cp:lastModifiedBy>
  <cp:revision>5</cp:revision>
  <cp:lastPrinted>2020-06-23T15:01:00Z</cp:lastPrinted>
  <dcterms:created xsi:type="dcterms:W3CDTF">2020-11-10T21:46:00Z</dcterms:created>
  <dcterms:modified xsi:type="dcterms:W3CDTF">2020-11-16T22:05:00Z</dcterms:modified>
</cp:coreProperties>
</file>